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9c13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cbbc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a0fcf1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cc7648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0:01:08Z</dcterms:created>
  <dcterms:modified xsi:type="dcterms:W3CDTF">2022-01-20T10:01:08Z</dcterms:modified>
</cp:coreProperties>
</file>